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6B0" w14:textId="77777777" w:rsidR="00086BB9" w:rsidRPr="0030611C" w:rsidRDefault="00086BB9" w:rsidP="00086BB9">
      <w:pPr>
        <w:pStyle w:val="Heading1"/>
        <w:jc w:val="center"/>
        <w:rPr>
          <w:lang w:val="bg-BG"/>
        </w:rPr>
      </w:pPr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38857AF5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Hyperlink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Hyperlink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Heading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Strong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all of the </w:t>
      </w:r>
      <w:r w:rsidRPr="0030611C">
        <w:rPr>
          <w:b/>
        </w:rPr>
        <w:t>fields and methods access modifiers</w:t>
      </w:r>
      <w:r w:rsidRPr="0030611C">
        <w:t xml:space="preserve">. Print on the console all of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lastRenderedPageBreak/>
        <w:t>{fieldName} must be private!</w:t>
      </w:r>
    </w:p>
    <w:p w14:paraId="404D84F4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Heading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Heading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Heading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lastRenderedPageBreak/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Heading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0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0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Heading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04A8A" w14:textId="77777777" w:rsidR="00CF7671" w:rsidRDefault="00CF7671" w:rsidP="008068A2">
      <w:pPr>
        <w:spacing w:after="0" w:line="240" w:lineRule="auto"/>
      </w:pPr>
      <w:r>
        <w:separator/>
      </w:r>
    </w:p>
  </w:endnote>
  <w:endnote w:type="continuationSeparator" w:id="0">
    <w:p w14:paraId="12CF6946" w14:textId="77777777" w:rsidR="00CF7671" w:rsidRDefault="00CF76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73820" w14:textId="77777777" w:rsidR="00CF7671" w:rsidRDefault="00CF7671" w:rsidP="008068A2">
      <w:pPr>
        <w:spacing w:after="0" w:line="240" w:lineRule="auto"/>
      </w:pPr>
      <w:r>
        <w:separator/>
      </w:r>
    </w:p>
  </w:footnote>
  <w:footnote w:type="continuationSeparator" w:id="0">
    <w:p w14:paraId="18E62203" w14:textId="77777777" w:rsidR="00CF7671" w:rsidRDefault="00CF76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2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18"/>
  </w:num>
  <w:num w:numId="43">
    <w:abstractNumId w:val="41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DD99B2-0363-4358-B445-48D50EB97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4</cp:revision>
  <cp:lastPrinted>2015-10-26T22:35:00Z</cp:lastPrinted>
  <dcterms:created xsi:type="dcterms:W3CDTF">2019-11-12T12:29:00Z</dcterms:created>
  <dcterms:modified xsi:type="dcterms:W3CDTF">2021-12-15T09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